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772D46" w14:textId="03F5C1B1" w:rsidR="00146753" w:rsidRDefault="0076692C"/>
    <w:p w14:paraId="061467CA" w14:textId="06F84374" w:rsidR="003B7ED5" w:rsidRDefault="003B7ED5">
      <w:r>
        <w:t xml:space="preserve">What is </w:t>
      </w:r>
      <w:r w:rsidR="0076692C">
        <w:t>CoolSculpting. Forever</w:t>
      </w:r>
      <w:r>
        <w:t xml:space="preserve"> Young Medspa. Article.AR</w:t>
      </w:r>
    </w:p>
    <w:p w14:paraId="4259675D" w14:textId="1C1A52C1" w:rsidR="003B7ED5" w:rsidRDefault="003B7ED5">
      <w:r>
        <w:t>KW: What is CoolSculpting</w:t>
      </w:r>
    </w:p>
    <w:p w14:paraId="38E57414" w14:textId="23344CF6" w:rsidR="003B7ED5" w:rsidRDefault="003B7ED5">
      <w:r>
        <w:t>/What is CoolSculpting</w:t>
      </w:r>
    </w:p>
    <w:p w14:paraId="28793F47" w14:textId="2AC1E483" w:rsidR="003B7ED5" w:rsidRDefault="003B7ED5">
      <w:r>
        <w:t>META</w:t>
      </w:r>
      <w:r w:rsidR="00720067">
        <w:t>:</w:t>
      </w:r>
      <w:r w:rsidR="00EB7892">
        <w:t xml:space="preserve"> What is CoolSculpting</w:t>
      </w:r>
      <w:r w:rsidR="0076692C">
        <w:t>? D</w:t>
      </w:r>
      <w:r w:rsidR="00EB7892">
        <w:t>oes it work? Is it right for me? Learn more about your questions and how this treatment</w:t>
      </w:r>
      <w:r w:rsidR="000A680E">
        <w:t xml:space="preserve"> effectively</w:t>
      </w:r>
      <w:r w:rsidR="00EB7892">
        <w:t xml:space="preserve"> freezes fat away.</w:t>
      </w:r>
    </w:p>
    <w:p w14:paraId="19E42AC2" w14:textId="068874EF" w:rsidR="00EB7892" w:rsidRDefault="00547613">
      <w:r>
        <w:t xml:space="preserve">                             </w:t>
      </w:r>
      <w:r w:rsidR="00EB7892">
        <w:t>What is CoolSculpting? Learn more about this #1 fat reduction treatment</w:t>
      </w:r>
    </w:p>
    <w:p w14:paraId="235603BE" w14:textId="07B33040" w:rsidR="00EB7892" w:rsidRDefault="00EB7892">
      <w:r>
        <w:t>Many people are asking what is CoolSculpting</w:t>
      </w:r>
      <w:r w:rsidR="00547613">
        <w:t>?</w:t>
      </w:r>
      <w:r>
        <w:t xml:space="preserve"> It is a </w:t>
      </w:r>
      <w:r w:rsidR="00547613">
        <w:t>fat reduction</w:t>
      </w:r>
      <w:r w:rsidR="0076692C">
        <w:t xml:space="preserve"> treatment and a</w:t>
      </w:r>
      <w:r w:rsidR="00547613">
        <w:t xml:space="preserve"> </w:t>
      </w:r>
      <w:r>
        <w:t>non-sur</w:t>
      </w:r>
      <w:r w:rsidR="00DD6475">
        <w:t>gical alternative to Liposuction. Read on to find out why millions of men and women opt to freeze their fat, making CoolSculpting the #1 noninvasive body contouring treatment in the world.</w:t>
      </w:r>
    </w:p>
    <w:p w14:paraId="4586DFE0" w14:textId="399C4900" w:rsidR="00DD6475" w:rsidRDefault="00DD6475">
      <w:r>
        <w:t>What is CoolSculpting</w:t>
      </w:r>
      <w:r w:rsidR="0076692C">
        <w:t xml:space="preserve"> Back Story</w:t>
      </w:r>
      <w:r>
        <w:t>?</w:t>
      </w:r>
    </w:p>
    <w:p w14:paraId="6EB41B6E" w14:textId="126DF4FA" w:rsidR="00122B39" w:rsidRDefault="007C3EC0">
      <w:r>
        <w:t xml:space="preserve"> </w:t>
      </w:r>
      <w:r w:rsidR="005E6A84">
        <w:t xml:space="preserve">A group of Harvard </w:t>
      </w:r>
      <w:r w:rsidR="0076692C">
        <w:t>scientists</w:t>
      </w:r>
      <w:r w:rsidR="005E6A84">
        <w:t xml:space="preserve"> noticed a reduction in cheek fat when children sucked on popsicles</w:t>
      </w:r>
      <w:r w:rsidR="0076692C">
        <w:t>;</w:t>
      </w:r>
      <w:r w:rsidR="005E6A84">
        <w:t xml:space="preserve"> this response refers to popsicle panniculitis. This led to the scientific </w:t>
      </w:r>
      <w:r w:rsidR="0008407B">
        <w:t>discovery</w:t>
      </w:r>
      <w:r w:rsidR="005E6A84">
        <w:t xml:space="preserve"> of Cryolipolysis. </w:t>
      </w:r>
      <w:r>
        <w:t>Simply put</w:t>
      </w:r>
      <w:r w:rsidR="0076692C">
        <w:t>,</w:t>
      </w:r>
      <w:r>
        <w:t xml:space="preserve"> </w:t>
      </w:r>
      <w:r w:rsidR="0008407B">
        <w:t>Cryolipolysis</w:t>
      </w:r>
      <w:r>
        <w:t xml:space="preserve"> is the process in which fat cells come in direct contact with exact cooling temperatures and periods.</w:t>
      </w:r>
      <w:r w:rsidR="005E6A84">
        <w:t xml:space="preserve">  </w:t>
      </w:r>
      <w:r>
        <w:t>Such exposure causes the cell membrane to crystallize and then rupture. A break</w:t>
      </w:r>
      <w:r w:rsidR="005422CB">
        <w:t>-</w:t>
      </w:r>
      <w:r>
        <w:t xml:space="preserve">down of the word Cryolipolysis helps </w:t>
      </w:r>
      <w:r w:rsidR="00547613">
        <w:t xml:space="preserve">to </w:t>
      </w:r>
      <w:r>
        <w:t>shed further understanding: “Cryo” = cold + “lipo” = fat + “lysis” = cell death</w:t>
      </w:r>
      <w:r w:rsidR="0008407B">
        <w:t xml:space="preserve"> and removal. Once the cell ruptures</w:t>
      </w:r>
      <w:r w:rsidR="0076692C">
        <w:t>,</w:t>
      </w:r>
      <w:r w:rsidR="0008407B">
        <w:t xml:space="preserve"> the body no longer </w:t>
      </w:r>
      <w:r w:rsidR="0076692C">
        <w:t>needs</w:t>
      </w:r>
      <w:r w:rsidR="0008407B">
        <w:t xml:space="preserve"> the cell. It is destroyed</w:t>
      </w:r>
      <w:r w:rsidR="0076692C">
        <w:t>,</w:t>
      </w:r>
      <w:r w:rsidR="0008407B">
        <w:t xml:space="preserve"> resulting in cell death. Over 8 to 12 weeks</w:t>
      </w:r>
      <w:r w:rsidR="0076692C">
        <w:t>,</w:t>
      </w:r>
      <w:r w:rsidR="0008407B">
        <w:t xml:space="preserve"> the lymphatic system will excrete the cell as waste from the body. The cell do</w:t>
      </w:r>
      <w:r w:rsidR="00122B39">
        <w:t>es</w:t>
      </w:r>
      <w:r w:rsidR="0008407B">
        <w:t xml:space="preserve"> not grow back. </w:t>
      </w:r>
      <w:r w:rsidR="00122B39">
        <w:t>It is</w:t>
      </w:r>
      <w:r w:rsidR="0008407B">
        <w:t xml:space="preserve"> gone for good. This results in long-term fat reduction.</w:t>
      </w:r>
    </w:p>
    <w:p w14:paraId="6BEFD2B2" w14:textId="1F5BC71B" w:rsidR="00DD6475" w:rsidRDefault="00122B39">
      <w:r>
        <w:t xml:space="preserve">The Cryolipolysis process led to the invention of </w:t>
      </w:r>
      <w:r w:rsidR="0076692C" w:rsidRPr="0076692C">
        <w:rPr>
          <w:u w:val="single"/>
        </w:rPr>
        <w:t>Cold Sculpting tec</w:t>
      </w:r>
      <w:r w:rsidRPr="0076692C">
        <w:rPr>
          <w:u w:val="single"/>
        </w:rPr>
        <w:t>hnology</w:t>
      </w:r>
      <w:r>
        <w:t xml:space="preserve"> (termed CoolSculpting.) A method that exposes </w:t>
      </w:r>
      <w:r w:rsidR="000D2DD5">
        <w:t xml:space="preserve">subcutaneous </w:t>
      </w:r>
      <w:r>
        <w:t xml:space="preserve">fat cells to </w:t>
      </w:r>
      <w:r w:rsidR="000D2DD5">
        <w:t>strict</w:t>
      </w:r>
      <w:r>
        <w:t xml:space="preserve"> cooling</w:t>
      </w:r>
      <w:r w:rsidR="000D2DD5">
        <w:t xml:space="preserve"> standards, destroying the cells while protecting the overlying skin from thermal injury.</w:t>
      </w:r>
      <w:r>
        <w:t xml:space="preserve"> </w:t>
      </w:r>
    </w:p>
    <w:p w14:paraId="3C289556" w14:textId="66B2197D" w:rsidR="0024004D" w:rsidRDefault="0024004D">
      <w:r>
        <w:t>What is Cool</w:t>
      </w:r>
      <w:r w:rsidR="007439FF">
        <w:t xml:space="preserve"> </w:t>
      </w:r>
      <w:r>
        <w:t>Sculpting Meant For?</w:t>
      </w:r>
    </w:p>
    <w:p w14:paraId="718D2A8B" w14:textId="08298F9F" w:rsidR="0024004D" w:rsidRDefault="0024004D">
      <w:r>
        <w:t>Cool</w:t>
      </w:r>
      <w:r w:rsidR="007439FF">
        <w:t xml:space="preserve"> </w:t>
      </w:r>
      <w:r>
        <w:t xml:space="preserve">Sculpting is meant for healthy adults who grapple with </w:t>
      </w:r>
      <w:r w:rsidR="00D44EE7">
        <w:t xml:space="preserve">tenacious bulges that consistently </w:t>
      </w:r>
      <w:r w:rsidR="009B3DDA">
        <w:t>resist diet and exercise.</w:t>
      </w:r>
      <w:r w:rsidR="00497AFB">
        <w:t xml:space="preserve"> It is a</w:t>
      </w:r>
      <w:r w:rsidR="009B3DDA">
        <w:t>n</w:t>
      </w:r>
      <w:r w:rsidR="00497AFB">
        <w:t xml:space="preserve"> FDA cleared</w:t>
      </w:r>
      <w:r w:rsidR="0076692C">
        <w:t>,</w:t>
      </w:r>
      <w:r w:rsidR="00497AFB">
        <w:t xml:space="preserve"> noninvasive treatment that is safe, effective</w:t>
      </w:r>
      <w:r w:rsidR="009B3DDA">
        <w:t>,</w:t>
      </w:r>
      <w:r w:rsidR="00497AFB">
        <w:t xml:space="preserve"> and </w:t>
      </w:r>
      <w:r w:rsidR="009B3DDA">
        <w:t>painless</w:t>
      </w:r>
      <w:r w:rsidR="0076692C">
        <w:t>,</w:t>
      </w:r>
      <w:r w:rsidR="009B3DDA">
        <w:t xml:space="preserve"> making</w:t>
      </w:r>
      <w:r w:rsidR="00497AFB">
        <w:t xml:space="preserve"> it a viable alternative to Liposuction. With little to no downtime</w:t>
      </w:r>
      <w:r w:rsidR="0076692C">
        <w:t>,</w:t>
      </w:r>
      <w:r w:rsidR="00497AFB">
        <w:t xml:space="preserve"> millions of adults rave about this body shaping procedure.</w:t>
      </w:r>
    </w:p>
    <w:p w14:paraId="718CCC4A" w14:textId="5FE2178C" w:rsidR="0076692C" w:rsidRPr="0076692C" w:rsidRDefault="0076692C" w:rsidP="0076692C">
      <w:pPr>
        <w:jc w:val="right"/>
        <w:rPr>
          <w:u w:val="single"/>
        </w:rPr>
      </w:pPr>
      <w:r w:rsidRPr="0076692C">
        <w:rPr>
          <w:u w:val="single"/>
        </w:rPr>
        <w:t>See genuine before and after results &gt;&gt;</w:t>
      </w:r>
    </w:p>
    <w:p w14:paraId="4463F956" w14:textId="2E28AA59" w:rsidR="009B3DDA" w:rsidRDefault="009B3DDA">
      <w:r>
        <w:t>The most popular Cool</w:t>
      </w:r>
      <w:r w:rsidR="00236D11">
        <w:t xml:space="preserve"> </w:t>
      </w:r>
      <w:r>
        <w:t>Sculpting treatment areas include belly fat, love handles</w:t>
      </w:r>
      <w:r w:rsidR="0076692C">
        <w:t>. Yet,</w:t>
      </w:r>
      <w:r>
        <w:t xml:space="preserve"> the fat freezing method can conquer bulges from the neck down to the knees. Cool</w:t>
      </w:r>
      <w:r w:rsidR="00236D11">
        <w:t xml:space="preserve"> </w:t>
      </w:r>
      <w:r>
        <w:t>Sculpting addresses the following body bulges:</w:t>
      </w:r>
    </w:p>
    <w:p w14:paraId="1010D73D" w14:textId="691BDED6" w:rsidR="007439FF" w:rsidRDefault="007439FF" w:rsidP="0076692C">
      <w:pPr>
        <w:pStyle w:val="ListParagraph"/>
        <w:numPr>
          <w:ilvl w:val="0"/>
          <w:numId w:val="1"/>
        </w:numPr>
      </w:pPr>
      <w:r>
        <w:t>Armpit</w:t>
      </w:r>
      <w:r w:rsidR="000A680E">
        <w:t>s</w:t>
      </w:r>
      <w:r>
        <w:t xml:space="preserve"> (bra bulge)</w:t>
      </w:r>
    </w:p>
    <w:p w14:paraId="1FB02E66" w14:textId="2E0AD030" w:rsidR="007439FF" w:rsidRDefault="007439FF" w:rsidP="0076692C">
      <w:pPr>
        <w:pStyle w:val="ListParagraph"/>
        <w:numPr>
          <w:ilvl w:val="0"/>
          <w:numId w:val="1"/>
        </w:numPr>
      </w:pPr>
      <w:r>
        <w:t>Upper arm fat</w:t>
      </w:r>
    </w:p>
    <w:p w14:paraId="6FE18C10" w14:textId="162BAE21" w:rsidR="007439FF" w:rsidRDefault="007439FF" w:rsidP="0076692C">
      <w:pPr>
        <w:pStyle w:val="ListParagraph"/>
        <w:numPr>
          <w:ilvl w:val="0"/>
          <w:numId w:val="1"/>
        </w:numPr>
      </w:pPr>
      <w:r>
        <w:t>Back fat</w:t>
      </w:r>
    </w:p>
    <w:p w14:paraId="24C3F46B" w14:textId="25DBA268" w:rsidR="007439FF" w:rsidRDefault="007439FF" w:rsidP="0076692C">
      <w:pPr>
        <w:pStyle w:val="ListParagraph"/>
        <w:numPr>
          <w:ilvl w:val="0"/>
          <w:numId w:val="1"/>
        </w:numPr>
      </w:pPr>
      <w:r>
        <w:t>Chest fat (moobs or man boobs, common among men)</w:t>
      </w:r>
    </w:p>
    <w:p w14:paraId="75F2469F" w14:textId="679897A4" w:rsidR="007439FF" w:rsidRDefault="007439FF" w:rsidP="0076692C">
      <w:pPr>
        <w:pStyle w:val="ListParagraph"/>
        <w:numPr>
          <w:ilvl w:val="0"/>
          <w:numId w:val="1"/>
        </w:numPr>
      </w:pPr>
      <w:r>
        <w:t>Submental region (double chins and neck fat)</w:t>
      </w:r>
    </w:p>
    <w:p w14:paraId="5201EA93" w14:textId="6C77C0C8" w:rsidR="007439FF" w:rsidRDefault="007439FF" w:rsidP="0076692C">
      <w:pPr>
        <w:pStyle w:val="ListParagraph"/>
        <w:numPr>
          <w:ilvl w:val="0"/>
          <w:numId w:val="1"/>
        </w:numPr>
      </w:pPr>
      <w:r>
        <w:lastRenderedPageBreak/>
        <w:t>Lower buttocks fat (banana roll)</w:t>
      </w:r>
    </w:p>
    <w:p w14:paraId="70CA7C62" w14:textId="009CF0D7" w:rsidR="007439FF" w:rsidRDefault="007439FF" w:rsidP="0076692C">
      <w:pPr>
        <w:pStyle w:val="ListParagraph"/>
        <w:numPr>
          <w:ilvl w:val="0"/>
          <w:numId w:val="1"/>
        </w:numPr>
      </w:pPr>
      <w:r>
        <w:t>Thigh fat (inner and out thighs</w:t>
      </w:r>
      <w:r w:rsidR="000A680E">
        <w:t>)</w:t>
      </w:r>
    </w:p>
    <w:p w14:paraId="299CACEB" w14:textId="70591367" w:rsidR="007439FF" w:rsidRDefault="007439FF" w:rsidP="0076692C">
      <w:pPr>
        <w:pStyle w:val="ListParagraph"/>
        <w:numPr>
          <w:ilvl w:val="0"/>
          <w:numId w:val="1"/>
        </w:numPr>
      </w:pPr>
      <w:r>
        <w:t>Fat below the knees</w:t>
      </w:r>
    </w:p>
    <w:p w14:paraId="244A5A98" w14:textId="559AE1C1" w:rsidR="007439FF" w:rsidRDefault="007439FF">
      <w:r w:rsidRPr="00E746FE">
        <w:rPr>
          <w:highlight w:val="yellow"/>
        </w:rPr>
        <w:t>BOX: What is CoolSculpting?</w:t>
      </w:r>
    </w:p>
    <w:p w14:paraId="31D39D1A" w14:textId="0D65F7FA" w:rsidR="007439FF" w:rsidRDefault="007439FF">
      <w:r w:rsidRPr="00E746FE">
        <w:rPr>
          <w:highlight w:val="yellow"/>
        </w:rPr>
        <w:t>Learn more about the fat freezing procedure and save on CoolSculpting Cost</w:t>
      </w:r>
    </w:p>
    <w:p w14:paraId="49000151" w14:textId="14D550AB" w:rsidR="0024004D" w:rsidRDefault="00236D11">
      <w:r>
        <w:t>What is Cool Sculpting Not Meant For?</w:t>
      </w:r>
    </w:p>
    <w:p w14:paraId="56846FE2" w14:textId="6D9F0767" w:rsidR="00236D11" w:rsidRDefault="00236D11">
      <w:r>
        <w:t xml:space="preserve">Cool Sculpting is not meant as a weight loss program, nor is it meant to treat </w:t>
      </w:r>
      <w:r w:rsidR="00547613">
        <w:t>obesity</w:t>
      </w:r>
      <w:r>
        <w:t>.</w:t>
      </w:r>
    </w:p>
    <w:p w14:paraId="416EE04C" w14:textId="14277145" w:rsidR="00236D11" w:rsidRDefault="00236D11">
      <w:r>
        <w:t>Is CoolSculpting Right for Me?</w:t>
      </w:r>
    </w:p>
    <w:p w14:paraId="48311944" w14:textId="10468239" w:rsidR="00236D11" w:rsidRDefault="00236D11">
      <w:r>
        <w:t xml:space="preserve">The only way to determine if CoolSculpting is right for you is to schedule a complimentary consultation with Forever Young Medspa, the premier CoolSculpting provider in </w:t>
      </w:r>
      <w:r w:rsidR="000A680E">
        <w:t>Deerfield</w:t>
      </w:r>
      <w:r>
        <w:t>, IL. You may rest assured you are in caring</w:t>
      </w:r>
      <w:r w:rsidR="0076692C">
        <w:t>,</w:t>
      </w:r>
      <w:r>
        <w:t xml:space="preserve"> competent hands knowing Forever Young Medspa specializes in contouring stellar</w:t>
      </w:r>
      <w:r w:rsidR="0076692C">
        <w:t>-</w:t>
      </w:r>
      <w:r>
        <w:t xml:space="preserve">looking </w:t>
      </w:r>
      <w:r w:rsidR="00547613">
        <w:t>physiques while keeping your well-being a top priority. To schedule your free consultation, fill out the form online o</w:t>
      </w:r>
      <w:r w:rsidR="000A680E">
        <w:t xml:space="preserve">r call </w:t>
      </w:r>
      <w:r w:rsidR="00547613">
        <w:t>(224) 415-3628 today.</w:t>
      </w:r>
    </w:p>
    <w:sectPr w:rsidR="00236D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987C08"/>
    <w:multiLevelType w:val="hybridMultilevel"/>
    <w:tmpl w:val="0F208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0NrK0tLQwMzUxMDNT0lEKTi0uzszPAykwrAUAle4CpCwAAAA="/>
  </w:docVars>
  <w:rsids>
    <w:rsidRoot w:val="003B7ED5"/>
    <w:rsid w:val="0008407B"/>
    <w:rsid w:val="000A680E"/>
    <w:rsid w:val="000D2DD5"/>
    <w:rsid w:val="00122B39"/>
    <w:rsid w:val="00236D11"/>
    <w:rsid w:val="0024004D"/>
    <w:rsid w:val="002F2CA6"/>
    <w:rsid w:val="003B7ED5"/>
    <w:rsid w:val="00497AFB"/>
    <w:rsid w:val="005422CB"/>
    <w:rsid w:val="00547613"/>
    <w:rsid w:val="005E6A84"/>
    <w:rsid w:val="00720067"/>
    <w:rsid w:val="007439FF"/>
    <w:rsid w:val="0076692C"/>
    <w:rsid w:val="007C3EC0"/>
    <w:rsid w:val="00944D0F"/>
    <w:rsid w:val="009B3DDA"/>
    <w:rsid w:val="00A70AD2"/>
    <w:rsid w:val="00D44EE7"/>
    <w:rsid w:val="00DD6475"/>
    <w:rsid w:val="00E746FE"/>
    <w:rsid w:val="00EB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D986A2"/>
  <w15:chartTrackingRefBased/>
  <w15:docId w15:val="{9B87DCBC-B25D-4F34-AD9F-F0C724B724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6692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3</TotalTime>
  <Pages>2</Pages>
  <Words>494</Words>
  <Characters>281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ette Richards</dc:creator>
  <cp:keywords/>
  <dc:description/>
  <cp:lastModifiedBy>melissa zelig</cp:lastModifiedBy>
  <cp:revision>10</cp:revision>
  <dcterms:created xsi:type="dcterms:W3CDTF">2021-02-16T07:20:00Z</dcterms:created>
  <dcterms:modified xsi:type="dcterms:W3CDTF">2021-02-27T21:01:00Z</dcterms:modified>
</cp:coreProperties>
</file>